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7C484A91" w:rsidR="007D7E60" w:rsidRPr="007D7E60" w:rsidRDefault="00C01C3A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460CF5">
        <w:rPr>
          <w:rFonts w:ascii="Times New Roman" w:hAnsi="Times New Roman" w:cs="Times New Roman"/>
          <w:b/>
          <w:color w:val="00B0F0"/>
          <w:sz w:val="32"/>
        </w:rPr>
        <w:t>/Summer/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EA22FB">
        <w:rPr>
          <w:rFonts w:ascii="Times New Roman" w:hAnsi="Times New Roman" w:cs="Times New Roman"/>
          <w:b/>
          <w:color w:val="00B0F0"/>
          <w:sz w:val="32"/>
        </w:rPr>
        <w:t>1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27432CD6" w:rsidR="007D7E60" w:rsidRPr="005A0282" w:rsidRDefault="007D7E60" w:rsidP="007D7E60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36"/>
          <w:szCs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5A0282" w:rsidRPr="005A0282">
        <w:rPr>
          <w:rFonts w:ascii="Times New Roman" w:eastAsia="Times New Roman" w:hAnsi="Times New Roman" w:cs="Times New Roman"/>
          <w:sz w:val="36"/>
          <w:szCs w:val="36"/>
        </w:rPr>
        <w:t>Online Book Shop</w:t>
      </w:r>
    </w:p>
    <w:p w14:paraId="23B57525" w14:textId="32CD0D8D" w:rsidR="00586EF2" w:rsidRDefault="00586EF2" w:rsidP="007D7E60">
      <w:pPr>
        <w:spacing w:after="0" w:line="240" w:lineRule="auto"/>
        <w:contextualSpacing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2137B9" w:rsidRPr="002137B9">
        <w:rPr>
          <w:rFonts w:ascii="Times New Roman" w:eastAsia="Times New Roman" w:hAnsi="Times New Roman" w:cs="Times New Roman"/>
          <w:sz w:val="36"/>
          <w:szCs w:val="36"/>
        </w:rPr>
        <w:t>M</w:t>
      </w:r>
    </w:p>
    <w:p w14:paraId="7F8DA0BA" w14:textId="77777777" w:rsidR="002137B9" w:rsidRPr="002137B9" w:rsidRDefault="002137B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</w:rPr>
      </w:pPr>
    </w:p>
    <w:tbl>
      <w:tblPr>
        <w:tblW w:w="103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393"/>
        <w:gridCol w:w="3932"/>
      </w:tblGrid>
      <w:tr w:rsidR="002137B9" w14:paraId="1A08BB03" w14:textId="77777777" w:rsidTr="009D55D2">
        <w:trPr>
          <w:trHeight w:val="767"/>
        </w:trPr>
        <w:tc>
          <w:tcPr>
            <w:tcW w:w="6393" w:type="dxa"/>
            <w:tcBorders>
              <w:top w:val="nil"/>
              <w:left w:val="nil"/>
              <w:bottom w:val="nil"/>
            </w:tcBorders>
            <w:shd w:val="clear" w:color="auto" w:fill="9CC3E5"/>
            <w:vAlign w:val="center"/>
          </w:tcPr>
          <w:p w14:paraId="38EBCCA9" w14:textId="77777777" w:rsidR="002137B9" w:rsidRDefault="002137B9" w:rsidP="009D55D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</w:rPr>
              <w:t>Student Name</w:t>
            </w:r>
          </w:p>
        </w:tc>
        <w:tc>
          <w:tcPr>
            <w:tcW w:w="3932" w:type="dxa"/>
            <w:tcBorders>
              <w:top w:val="nil"/>
              <w:bottom w:val="nil"/>
              <w:right w:val="nil"/>
            </w:tcBorders>
            <w:shd w:val="clear" w:color="auto" w:fill="9CC3E5"/>
            <w:vAlign w:val="center"/>
          </w:tcPr>
          <w:p w14:paraId="491732E8" w14:textId="77777777" w:rsidR="002137B9" w:rsidRDefault="002137B9" w:rsidP="009D55D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</w:rPr>
              <w:t>Student Id</w:t>
            </w:r>
          </w:p>
        </w:tc>
      </w:tr>
      <w:tr w:rsidR="002137B9" w14:paraId="591388B8" w14:textId="77777777" w:rsidTr="009D55D2">
        <w:trPr>
          <w:trHeight w:val="489"/>
        </w:trPr>
        <w:tc>
          <w:tcPr>
            <w:tcW w:w="6393" w:type="dxa"/>
            <w:vAlign w:val="center"/>
          </w:tcPr>
          <w:p w14:paraId="5BFB1590" w14:textId="77777777" w:rsidR="002137B9" w:rsidRDefault="002137B9" w:rsidP="009D55D2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Dip Roy </w:t>
            </w:r>
          </w:p>
        </w:tc>
        <w:tc>
          <w:tcPr>
            <w:tcW w:w="3932" w:type="dxa"/>
            <w:vAlign w:val="center"/>
          </w:tcPr>
          <w:p w14:paraId="4A772D59" w14:textId="77777777" w:rsidR="002137B9" w:rsidRDefault="002137B9" w:rsidP="009D55D2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9-39544-1</w:t>
            </w:r>
          </w:p>
        </w:tc>
      </w:tr>
      <w:tr w:rsidR="002137B9" w14:paraId="6233683E" w14:textId="77777777" w:rsidTr="009D55D2">
        <w:trPr>
          <w:trHeight w:val="489"/>
        </w:trPr>
        <w:tc>
          <w:tcPr>
            <w:tcW w:w="6393" w:type="dxa"/>
            <w:vAlign w:val="center"/>
          </w:tcPr>
          <w:p w14:paraId="5D70EF6E" w14:textId="77777777" w:rsidR="002137B9" w:rsidRDefault="002137B9" w:rsidP="009D55D2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Hossain,Sormila</w:t>
            </w:r>
            <w:proofErr w:type="spellEnd"/>
            <w:proofErr w:type="gramEnd"/>
          </w:p>
        </w:tc>
        <w:tc>
          <w:tcPr>
            <w:tcW w:w="3932" w:type="dxa"/>
            <w:vAlign w:val="center"/>
          </w:tcPr>
          <w:p w14:paraId="509E4113" w14:textId="77777777" w:rsidR="002137B9" w:rsidRDefault="002137B9" w:rsidP="009D55D2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9-40412-1</w:t>
            </w:r>
          </w:p>
        </w:tc>
      </w:tr>
      <w:tr w:rsidR="002137B9" w14:paraId="2F8EAC9E" w14:textId="77777777" w:rsidTr="009D55D2">
        <w:trPr>
          <w:trHeight w:val="524"/>
        </w:trPr>
        <w:tc>
          <w:tcPr>
            <w:tcW w:w="6393" w:type="dxa"/>
            <w:vAlign w:val="center"/>
          </w:tcPr>
          <w:p w14:paraId="6932F367" w14:textId="77777777" w:rsidR="002137B9" w:rsidRDefault="002137B9" w:rsidP="009D55D2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Abdullah Al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aksud</w:t>
            </w:r>
            <w:proofErr w:type="spellEnd"/>
          </w:p>
        </w:tc>
        <w:tc>
          <w:tcPr>
            <w:tcW w:w="3932" w:type="dxa"/>
            <w:vAlign w:val="center"/>
          </w:tcPr>
          <w:p w14:paraId="62B0B14C" w14:textId="77777777" w:rsidR="002137B9" w:rsidRDefault="002137B9" w:rsidP="009D55D2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8-38582-2</w:t>
            </w:r>
          </w:p>
        </w:tc>
      </w:tr>
      <w:tr w:rsidR="002137B9" w14:paraId="00D7A450" w14:textId="77777777" w:rsidTr="009D55D2">
        <w:trPr>
          <w:trHeight w:val="453"/>
        </w:trPr>
        <w:tc>
          <w:tcPr>
            <w:tcW w:w="6393" w:type="dxa"/>
            <w:vAlign w:val="center"/>
          </w:tcPr>
          <w:p w14:paraId="0F80F47B" w14:textId="77777777" w:rsidR="002137B9" w:rsidRDefault="002137B9" w:rsidP="009D55D2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Anik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alaker</w:t>
            </w:r>
            <w:proofErr w:type="spellEnd"/>
          </w:p>
        </w:tc>
        <w:tc>
          <w:tcPr>
            <w:tcW w:w="3932" w:type="dxa"/>
            <w:vAlign w:val="center"/>
          </w:tcPr>
          <w:p w14:paraId="612FC64F" w14:textId="77777777" w:rsidR="002137B9" w:rsidRDefault="002137B9" w:rsidP="009D55D2">
            <w:pPr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9-41145-2</w:t>
            </w:r>
          </w:p>
        </w:tc>
      </w:tr>
    </w:tbl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21319844" w14:textId="50D6E082" w:rsidR="00E701EB" w:rsidRDefault="002137B9" w:rsidP="007D7E60">
      <w:pPr>
        <w:spacing w:after="0" w:line="240" w:lineRule="auto"/>
        <w:contextualSpacing/>
        <w:rPr>
          <w:rFonts w:ascii="Times New Roman" w:eastAsia="Times New Roman" w:hAnsi="Times New Roman" w:cs="Times New Roman"/>
          <w:i/>
          <w:sz w:val="28"/>
          <w:szCs w:val="28"/>
        </w:rPr>
      </w:pPr>
      <w:r>
        <w:rPr>
          <w:rFonts w:ascii="Times New Roman" w:eastAsia="Times New Roman" w:hAnsi="Times New Roman" w:cs="Times New Roman"/>
          <w:i/>
          <w:sz w:val="28"/>
          <w:szCs w:val="28"/>
        </w:rPr>
        <w:t>The Online Book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>shop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 Project is the project through which one will be able to buy and sell the books through online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>.</w:t>
      </w:r>
      <w:r w:rsidRPr="002137B9"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>Online Bookshop also help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 customers to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>save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 the time, fuel, energy etc.  It will be also useful 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>author and publisher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 sell their books online and make more profit out of it.</w:t>
      </w:r>
      <w:r w:rsidRPr="002137B9">
        <w:rPr>
          <w:rFonts w:ascii="Times New Roman" w:eastAsia="Times New Roman" w:hAnsi="Times New Roman" w:cs="Times New Roman"/>
          <w:i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>C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>ustomers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 can buy book any were from Bangladesh.</w:t>
      </w:r>
      <w:r w:rsidR="000802DF">
        <w:rPr>
          <w:rFonts w:ascii="Times New Roman" w:eastAsia="Times New Roman" w:hAnsi="Times New Roman" w:cs="Times New Roman"/>
          <w:i/>
          <w:sz w:val="28"/>
          <w:szCs w:val="28"/>
        </w:rPr>
        <w:t xml:space="preserve"> In this project there are some major </w:t>
      </w:r>
      <w:r w:rsidR="000802DF">
        <w:rPr>
          <w:rFonts w:ascii="Times New Roman" w:hAnsi="Times New Roman" w:cs="Times New Roman"/>
          <w:i/>
          <w:sz w:val="24"/>
        </w:rPr>
        <w:t>functionalities</w:t>
      </w:r>
      <w:r w:rsidR="000802DF">
        <w:rPr>
          <w:rFonts w:ascii="Times New Roman" w:eastAsia="Times New Roman" w:hAnsi="Times New Roman" w:cs="Times New Roman"/>
          <w:i/>
          <w:sz w:val="28"/>
          <w:szCs w:val="28"/>
        </w:rPr>
        <w:t xml:space="preserve"> for every user those </w:t>
      </w:r>
      <w:proofErr w:type="gramStart"/>
      <w:r w:rsidR="000802DF">
        <w:rPr>
          <w:rFonts w:ascii="Times New Roman" w:eastAsia="Times New Roman" w:hAnsi="Times New Roman" w:cs="Times New Roman"/>
          <w:i/>
          <w:sz w:val="28"/>
          <w:szCs w:val="28"/>
        </w:rPr>
        <w:t>are:-</w:t>
      </w:r>
      <w:proofErr w:type="gramEnd"/>
    </w:p>
    <w:p w14:paraId="5E6FB92F" w14:textId="77777777" w:rsidR="00B602BF" w:rsidRDefault="00B602BF" w:rsidP="007D7E60">
      <w:pPr>
        <w:spacing w:after="0" w:line="240" w:lineRule="auto"/>
        <w:contextualSpacing/>
        <w:rPr>
          <w:rFonts w:ascii="Times New Roman" w:eastAsia="Times New Roman" w:hAnsi="Times New Roman" w:cs="Times New Roman"/>
          <w:i/>
          <w:sz w:val="28"/>
          <w:szCs w:val="28"/>
        </w:rPr>
      </w:pPr>
    </w:p>
    <w:p w14:paraId="32942970" w14:textId="0610EEF3" w:rsidR="000802DF" w:rsidRDefault="000802DF" w:rsidP="007D7E60">
      <w:pPr>
        <w:spacing w:after="0" w:line="240" w:lineRule="auto"/>
        <w:contextualSpacing/>
        <w:rPr>
          <w:rFonts w:ascii="Times New Roman" w:eastAsia="Times New Roman" w:hAnsi="Times New Roman" w:cs="Times New Roman"/>
          <w:i/>
          <w:sz w:val="24"/>
          <w:szCs w:val="24"/>
        </w:rPr>
      </w:pPr>
      <w:r w:rsidRPr="00A92759"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  <w:t>Buyer:</w:t>
      </w:r>
      <w:r w:rsidRPr="00A92759">
        <w:rPr>
          <w:rFonts w:ascii="Times New Roman" w:eastAsia="Times New Roman" w:hAnsi="Times New Roman" w:cs="Times New Roman"/>
          <w:i/>
          <w:sz w:val="24"/>
          <w:szCs w:val="24"/>
        </w:rPr>
        <w:t xml:space="preserve"> First a buyer </w:t>
      </w:r>
      <w:proofErr w:type="gramStart"/>
      <w:r w:rsidRPr="00A92759">
        <w:rPr>
          <w:rFonts w:ascii="Times New Roman" w:eastAsia="Times New Roman" w:hAnsi="Times New Roman" w:cs="Times New Roman"/>
          <w:i/>
          <w:sz w:val="24"/>
          <w:szCs w:val="24"/>
        </w:rPr>
        <w:t>have</w:t>
      </w:r>
      <w:proofErr w:type="gramEnd"/>
      <w:r w:rsidRPr="00A92759">
        <w:rPr>
          <w:rFonts w:ascii="Times New Roman" w:eastAsia="Times New Roman" w:hAnsi="Times New Roman" w:cs="Times New Roman"/>
          <w:i/>
          <w:sz w:val="24"/>
          <w:szCs w:val="24"/>
        </w:rPr>
        <w:t xml:space="preserve"> to registra</w:t>
      </w:r>
      <w:r w:rsidR="00B602BF" w:rsidRPr="00A92759">
        <w:rPr>
          <w:rFonts w:ascii="Times New Roman" w:eastAsia="Times New Roman" w:hAnsi="Times New Roman" w:cs="Times New Roman"/>
          <w:i/>
          <w:sz w:val="24"/>
          <w:szCs w:val="24"/>
        </w:rPr>
        <w:t xml:space="preserve">r in our website than </w:t>
      </w:r>
      <w:r w:rsidR="00B602BF" w:rsidRPr="00A92759">
        <w:rPr>
          <w:rFonts w:ascii="Times New Roman" w:eastAsia="Times New Roman" w:hAnsi="Times New Roman" w:cs="Times New Roman"/>
          <w:i/>
          <w:sz w:val="24"/>
          <w:szCs w:val="24"/>
        </w:rPr>
        <w:t>buyer</w:t>
      </w:r>
      <w:r w:rsidR="00B602BF" w:rsidRPr="00A92759">
        <w:rPr>
          <w:rFonts w:ascii="Times New Roman" w:eastAsia="Times New Roman" w:hAnsi="Times New Roman" w:cs="Times New Roman"/>
          <w:i/>
          <w:sz w:val="24"/>
          <w:szCs w:val="24"/>
        </w:rPr>
        <w:t xml:space="preserve"> can login. After login </w:t>
      </w:r>
      <w:r w:rsidR="00B602BF" w:rsidRPr="00A92759">
        <w:rPr>
          <w:rFonts w:ascii="Times New Roman" w:eastAsia="Times New Roman" w:hAnsi="Times New Roman" w:cs="Times New Roman"/>
          <w:i/>
          <w:sz w:val="24"/>
          <w:szCs w:val="24"/>
        </w:rPr>
        <w:t xml:space="preserve">buyer </w:t>
      </w:r>
      <w:r w:rsidR="00B602BF" w:rsidRPr="00A92759">
        <w:rPr>
          <w:rFonts w:ascii="Times New Roman" w:eastAsia="Times New Roman" w:hAnsi="Times New Roman" w:cs="Times New Roman"/>
          <w:i/>
          <w:sz w:val="24"/>
          <w:szCs w:val="24"/>
        </w:rPr>
        <w:t xml:space="preserve">can see some suggest </w:t>
      </w:r>
      <w:proofErr w:type="gramStart"/>
      <w:r w:rsidR="00B602BF" w:rsidRPr="00A92759">
        <w:rPr>
          <w:rFonts w:ascii="Times New Roman" w:eastAsia="Times New Roman" w:hAnsi="Times New Roman" w:cs="Times New Roman"/>
          <w:i/>
          <w:sz w:val="24"/>
          <w:szCs w:val="24"/>
        </w:rPr>
        <w:t>book .Buyer</w:t>
      </w:r>
      <w:proofErr w:type="gramEnd"/>
      <w:r w:rsidR="00B602BF" w:rsidRPr="00A92759">
        <w:rPr>
          <w:rFonts w:ascii="Times New Roman" w:eastAsia="Times New Roman" w:hAnsi="Times New Roman" w:cs="Times New Roman"/>
          <w:i/>
          <w:sz w:val="24"/>
          <w:szCs w:val="24"/>
        </w:rPr>
        <w:t xml:space="preserve"> can search book and also buyer can chose book and buy them.</w:t>
      </w:r>
    </w:p>
    <w:p w14:paraId="52AB9D1E" w14:textId="77777777" w:rsidR="00A92759" w:rsidRPr="00A92759" w:rsidRDefault="00A92759" w:rsidP="007D7E60">
      <w:pPr>
        <w:spacing w:after="0" w:line="240" w:lineRule="auto"/>
        <w:contextualSpacing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321BCE21" w14:textId="1CB7749F" w:rsidR="00B602BF" w:rsidRDefault="00B602BF" w:rsidP="007D7E60">
      <w:pPr>
        <w:spacing w:after="0" w:line="240" w:lineRule="auto"/>
        <w:contextualSpacing/>
        <w:rPr>
          <w:rFonts w:ascii="Times New Roman" w:eastAsia="Times New Roman" w:hAnsi="Times New Roman" w:cs="Times New Roman"/>
          <w:i/>
          <w:sz w:val="24"/>
          <w:szCs w:val="24"/>
        </w:rPr>
      </w:pPr>
      <w:r w:rsidRPr="00A92759"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  <w:t>Seller:</w:t>
      </w:r>
      <w:r w:rsidRPr="00A92759">
        <w:rPr>
          <w:rFonts w:ascii="Times New Roman" w:eastAsia="Times New Roman" w:hAnsi="Times New Roman" w:cs="Times New Roman"/>
          <w:i/>
          <w:sz w:val="24"/>
          <w:szCs w:val="24"/>
        </w:rPr>
        <w:t xml:space="preserve"> A seller </w:t>
      </w:r>
      <w:r w:rsidR="00DA7C16" w:rsidRPr="00A92759">
        <w:rPr>
          <w:rFonts w:ascii="Times New Roman" w:eastAsia="Times New Roman" w:hAnsi="Times New Roman" w:cs="Times New Roman"/>
          <w:i/>
          <w:sz w:val="24"/>
          <w:szCs w:val="24"/>
        </w:rPr>
        <w:t>a</w:t>
      </w:r>
      <w:r w:rsidRPr="00A92759">
        <w:rPr>
          <w:rFonts w:ascii="Times New Roman" w:eastAsia="Times New Roman" w:hAnsi="Times New Roman" w:cs="Times New Roman"/>
          <w:i/>
          <w:sz w:val="24"/>
          <w:szCs w:val="24"/>
        </w:rPr>
        <w:t xml:space="preserve">fter register </w:t>
      </w:r>
      <w:r w:rsidR="00DA7C16" w:rsidRPr="00A92759">
        <w:rPr>
          <w:rFonts w:ascii="Times New Roman" w:eastAsia="Times New Roman" w:hAnsi="Times New Roman" w:cs="Times New Roman"/>
          <w:i/>
          <w:sz w:val="24"/>
          <w:szCs w:val="24"/>
        </w:rPr>
        <w:t xml:space="preserve">user can login and add book in our website. User can see the books added in our website in </w:t>
      </w:r>
      <w:proofErr w:type="gramStart"/>
      <w:r w:rsidR="00DA7C16" w:rsidRPr="00A92759">
        <w:rPr>
          <w:rFonts w:ascii="Times New Roman" w:eastAsia="Times New Roman" w:hAnsi="Times New Roman" w:cs="Times New Roman"/>
          <w:i/>
          <w:sz w:val="24"/>
          <w:szCs w:val="24"/>
        </w:rPr>
        <w:t>users</w:t>
      </w:r>
      <w:proofErr w:type="gramEnd"/>
      <w:r w:rsidR="00DA7C16" w:rsidRPr="00A92759">
        <w:rPr>
          <w:rFonts w:ascii="Times New Roman" w:eastAsia="Times New Roman" w:hAnsi="Times New Roman" w:cs="Times New Roman"/>
          <w:i/>
          <w:sz w:val="24"/>
          <w:szCs w:val="24"/>
        </w:rPr>
        <w:t xml:space="preserve"> profile. User can edit and delete books that user </w:t>
      </w:r>
      <w:proofErr w:type="gramStart"/>
      <w:r w:rsidR="00DA7C16" w:rsidRPr="00A92759">
        <w:rPr>
          <w:rFonts w:ascii="Times New Roman" w:eastAsia="Times New Roman" w:hAnsi="Times New Roman" w:cs="Times New Roman"/>
          <w:i/>
          <w:sz w:val="24"/>
          <w:szCs w:val="24"/>
        </w:rPr>
        <w:t>add</w:t>
      </w:r>
      <w:proofErr w:type="gramEnd"/>
      <w:r w:rsidR="00DA7C16" w:rsidRPr="00A92759">
        <w:rPr>
          <w:rFonts w:ascii="Times New Roman" w:eastAsia="Times New Roman" w:hAnsi="Times New Roman" w:cs="Times New Roman"/>
          <w:i/>
          <w:sz w:val="24"/>
          <w:szCs w:val="24"/>
        </w:rPr>
        <w:t xml:space="preserve"> in his account.</w:t>
      </w:r>
    </w:p>
    <w:p w14:paraId="4501C0BE" w14:textId="77777777" w:rsidR="00A92759" w:rsidRPr="00A92759" w:rsidRDefault="00A92759" w:rsidP="007D7E60">
      <w:pPr>
        <w:spacing w:after="0" w:line="240" w:lineRule="auto"/>
        <w:contextualSpacing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63FE9665" w14:textId="023F2639" w:rsidR="00DA7C16" w:rsidRDefault="00DA7C16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DA7C16">
        <w:rPr>
          <w:rFonts w:ascii="Times New Roman" w:hAnsi="Times New Roman" w:cs="Times New Roman"/>
          <w:b/>
          <w:bCs/>
          <w:i/>
          <w:sz w:val="24"/>
          <w:u w:val="single"/>
        </w:rPr>
        <w:t>Accountant</w:t>
      </w:r>
      <w:r>
        <w:rPr>
          <w:rFonts w:ascii="Times New Roman" w:hAnsi="Times New Roman" w:cs="Times New Roman"/>
          <w:b/>
          <w:bCs/>
          <w:i/>
          <w:sz w:val="24"/>
          <w:u w:val="single"/>
        </w:rPr>
        <w:t>:</w:t>
      </w:r>
      <w:r>
        <w:rPr>
          <w:rFonts w:ascii="Times New Roman" w:hAnsi="Times New Roman" w:cs="Times New Roman"/>
          <w:i/>
          <w:sz w:val="24"/>
        </w:rPr>
        <w:t xml:space="preserve"> </w:t>
      </w:r>
      <w:r w:rsidR="00A92759">
        <w:rPr>
          <w:rFonts w:ascii="Times New Roman" w:hAnsi="Times New Roman" w:cs="Times New Roman"/>
          <w:i/>
          <w:sz w:val="24"/>
        </w:rPr>
        <w:t xml:space="preserve">After login </w:t>
      </w:r>
      <w:r w:rsidRPr="00DA7C16">
        <w:rPr>
          <w:rFonts w:ascii="Times New Roman" w:hAnsi="Times New Roman" w:cs="Times New Roman"/>
          <w:i/>
          <w:sz w:val="24"/>
        </w:rPr>
        <w:t>Accountant</w:t>
      </w:r>
      <w:r>
        <w:rPr>
          <w:rFonts w:ascii="Times New Roman" w:hAnsi="Times New Roman" w:cs="Times New Roman"/>
          <w:i/>
          <w:sz w:val="24"/>
        </w:rPr>
        <w:t xml:space="preserve"> can see the user and book information store in our </w:t>
      </w:r>
      <w:proofErr w:type="gramStart"/>
      <w:r>
        <w:rPr>
          <w:rFonts w:ascii="Times New Roman" w:hAnsi="Times New Roman" w:cs="Times New Roman"/>
          <w:i/>
          <w:sz w:val="24"/>
        </w:rPr>
        <w:t>database .</w:t>
      </w:r>
      <w:proofErr w:type="gramEnd"/>
      <w:r>
        <w:rPr>
          <w:rFonts w:ascii="Times New Roman" w:hAnsi="Times New Roman" w:cs="Times New Roman"/>
          <w:i/>
          <w:sz w:val="24"/>
        </w:rPr>
        <w:t xml:space="preserve"> </w:t>
      </w:r>
      <w:proofErr w:type="gramStart"/>
      <w:r>
        <w:rPr>
          <w:rFonts w:ascii="Times New Roman" w:hAnsi="Times New Roman" w:cs="Times New Roman"/>
          <w:i/>
          <w:sz w:val="24"/>
        </w:rPr>
        <w:t>Also</w:t>
      </w:r>
      <w:proofErr w:type="gramEnd"/>
      <w:r>
        <w:rPr>
          <w:rFonts w:ascii="Times New Roman" w:hAnsi="Times New Roman" w:cs="Times New Roman"/>
          <w:i/>
          <w:sz w:val="24"/>
        </w:rPr>
        <w:t xml:space="preserve"> Accountant </w:t>
      </w:r>
      <w:r w:rsidR="00A92759">
        <w:rPr>
          <w:rFonts w:ascii="Times New Roman" w:hAnsi="Times New Roman" w:cs="Times New Roman"/>
          <w:i/>
          <w:sz w:val="24"/>
        </w:rPr>
        <w:t>Can see the profits From each book we get from a seller.</w:t>
      </w:r>
      <w:r>
        <w:rPr>
          <w:rFonts w:ascii="Times New Roman" w:hAnsi="Times New Roman" w:cs="Times New Roman"/>
          <w:i/>
          <w:sz w:val="24"/>
        </w:rPr>
        <w:t xml:space="preserve"> </w:t>
      </w:r>
      <w:r w:rsidR="00A92759" w:rsidRPr="00DA7C16">
        <w:rPr>
          <w:rFonts w:ascii="Times New Roman" w:hAnsi="Times New Roman" w:cs="Times New Roman"/>
          <w:i/>
          <w:sz w:val="24"/>
        </w:rPr>
        <w:t>Accountant</w:t>
      </w:r>
      <w:r w:rsidR="00A92759">
        <w:rPr>
          <w:rFonts w:ascii="Times New Roman" w:hAnsi="Times New Roman" w:cs="Times New Roman"/>
          <w:i/>
          <w:sz w:val="24"/>
        </w:rPr>
        <w:t xml:space="preserve"> can search </w:t>
      </w:r>
      <w:r w:rsidR="002E06F4">
        <w:rPr>
          <w:rFonts w:ascii="Times New Roman" w:hAnsi="Times New Roman" w:cs="Times New Roman"/>
          <w:i/>
          <w:sz w:val="24"/>
        </w:rPr>
        <w:t xml:space="preserve">data by using </w:t>
      </w:r>
      <w:r w:rsidR="00A92759">
        <w:rPr>
          <w:rFonts w:ascii="Times New Roman" w:hAnsi="Times New Roman" w:cs="Times New Roman"/>
          <w:i/>
          <w:sz w:val="24"/>
        </w:rPr>
        <w:t xml:space="preserve">user and </w:t>
      </w:r>
      <w:r w:rsidR="002E06F4">
        <w:rPr>
          <w:rFonts w:ascii="Times New Roman" w:hAnsi="Times New Roman" w:cs="Times New Roman"/>
          <w:i/>
          <w:sz w:val="24"/>
        </w:rPr>
        <w:t>book name.</w:t>
      </w:r>
    </w:p>
    <w:p w14:paraId="5403BF63" w14:textId="77777777" w:rsidR="00A92759" w:rsidRDefault="00A92759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284F07B6" w14:textId="7E4A4005" w:rsidR="00A92759" w:rsidRDefault="00A92759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A92759">
        <w:rPr>
          <w:rFonts w:ascii="Times New Roman" w:hAnsi="Times New Roman" w:cs="Times New Roman"/>
          <w:b/>
          <w:bCs/>
          <w:i/>
          <w:sz w:val="24"/>
          <w:u w:val="single"/>
        </w:rPr>
        <w:t>Admin</w:t>
      </w:r>
      <w:r>
        <w:rPr>
          <w:rFonts w:ascii="Times New Roman" w:hAnsi="Times New Roman" w:cs="Times New Roman"/>
          <w:b/>
          <w:bCs/>
          <w:i/>
          <w:sz w:val="24"/>
          <w:u w:val="single"/>
        </w:rPr>
        <w:t xml:space="preserve">: </w:t>
      </w:r>
      <w:r>
        <w:rPr>
          <w:rFonts w:ascii="Times New Roman" w:hAnsi="Times New Roman" w:cs="Times New Roman"/>
          <w:i/>
          <w:sz w:val="24"/>
        </w:rPr>
        <w:t xml:space="preserve"> After login admin can see user and book </w:t>
      </w:r>
      <w:proofErr w:type="gramStart"/>
      <w:r>
        <w:rPr>
          <w:rFonts w:ascii="Times New Roman" w:hAnsi="Times New Roman" w:cs="Times New Roman"/>
          <w:i/>
          <w:sz w:val="24"/>
        </w:rPr>
        <w:t>information .</w:t>
      </w:r>
      <w:proofErr w:type="gramEnd"/>
      <w:r>
        <w:rPr>
          <w:rFonts w:ascii="Times New Roman" w:hAnsi="Times New Roman" w:cs="Times New Roman"/>
          <w:i/>
          <w:sz w:val="24"/>
        </w:rPr>
        <w:t xml:space="preserve"> Admin can update and add data in website database. Admin can search data by using user and book Id. </w:t>
      </w:r>
    </w:p>
    <w:p w14:paraId="01870A10" w14:textId="3499C03C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9708F06" w14:textId="3E2B9443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28E39D94" w14:textId="3F2100A5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70229786" w14:textId="7A1BEADC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1C0DEB71" w14:textId="5D0E08B8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7E715D4C" w14:textId="5E15205F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6B87CEC6" w14:textId="54148235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31D403E5" w14:textId="2DA63D76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5D90A677" w14:textId="114F11D4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216BA964" w14:textId="3A4E1DB9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61D7051E" w14:textId="10EC319C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5037DBC1" w14:textId="09F649CB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48799995" w14:textId="7C05C2BD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40CD628" w14:textId="7B807BFE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B21B9B6" w14:textId="27DE271A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108EDBD4" w14:textId="5393FD27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6F63904A" w14:textId="59A35FE4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6BA29527" w14:textId="5740E583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6FB1C59A" w14:textId="11F69E2F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3D1F20A7" w14:textId="6E348D9E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7129D644" w14:textId="6D0DCFE2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45ED0192" w14:textId="30620A3E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3C2FBBF3" w14:textId="0E4A2170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4CF17617" w14:textId="77777777" w:rsidR="00A54DC2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52A59B26" w14:textId="77777777" w:rsidR="002E06F4" w:rsidRPr="00A92759" w:rsidRDefault="002E06F4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6AB3DD3" w14:textId="4ABF62AF" w:rsidR="00E701EB" w:rsidRDefault="00A54DC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lastRenderedPageBreak/>
        <w:drawing>
          <wp:anchor distT="0" distB="0" distL="114300" distR="114300" simplePos="0" relativeHeight="251658240" behindDoc="0" locked="0" layoutInCell="1" allowOverlap="1" wp14:anchorId="743ECE9B" wp14:editId="6B7A7544">
            <wp:simplePos x="0" y="0"/>
            <wp:positionH relativeFrom="column">
              <wp:posOffset>1488831</wp:posOffset>
            </wp:positionH>
            <wp:positionV relativeFrom="paragraph">
              <wp:posOffset>175895</wp:posOffset>
            </wp:positionV>
            <wp:extent cx="3420856" cy="8087590"/>
            <wp:effectExtent l="0" t="0" r="8255" b="8890"/>
            <wp:wrapThrough wrapText="bothSides">
              <wp:wrapPolygon edited="0">
                <wp:start x="0" y="0"/>
                <wp:lineTo x="0" y="21573"/>
                <wp:lineTo x="21532" y="21573"/>
                <wp:lineTo x="21532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0856" cy="8087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701EB">
        <w:rPr>
          <w:rFonts w:ascii="Times New Roman" w:hAnsi="Times New Roman" w:cs="Times New Roman"/>
          <w:b/>
          <w:sz w:val="24"/>
        </w:rPr>
        <w:t>Project Folder Structure:</w:t>
      </w:r>
    </w:p>
    <w:p w14:paraId="0C58B87D" w14:textId="014EE54D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D109525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78AE12B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A771898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A26A864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2F3AB29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E1729AF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6FC1C03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C240F04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7587271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0F2B3A3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D123BCA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1387001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52AE482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39BEED2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1ACCBFE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1F0998F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2E4E0B0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C07A506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176B86B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CA08A94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4791B91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D428786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40E11A5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89B1419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63F0E03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0C5E361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80C6785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7AF9FFA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BF7CE11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12E711E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CBF8EEB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488ECA9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095641F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5C9F997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BE0A234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D63A1CD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11128D8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EFDCD28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BA45625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9A7AB8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D996F81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88F5DA5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08E42CC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4AE9A21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87E310A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C808133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D8ADE10" w14:textId="77777777" w:rsidR="00A54DC2" w:rsidRDefault="00A54DC2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24C2E122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1707CF30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l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ogin.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BE9CBFE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3439B19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&lt;?php </w:t>
      </w:r>
    </w:p>
    <w:p w14:paraId="33A20764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session_</w:t>
      </w:r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start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>);</w:t>
      </w:r>
    </w:p>
    <w:p w14:paraId="6A026416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>if (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$_SESSION['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_nam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']))</w:t>
      </w:r>
    </w:p>
    <w:p w14:paraId="78C69B3F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{header("</w:t>
      </w:r>
      <w:proofErr w:type="spellStart"/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location:public.php</w:t>
      </w:r>
      <w:proofErr w:type="spellEnd"/>
      <w:proofErr w:type="gramEnd"/>
      <w:r w:rsidRPr="00A54DC2">
        <w:rPr>
          <w:rFonts w:ascii="Consolas" w:hAnsi="Consolas" w:cs="Times New Roman"/>
          <w:i/>
          <w:sz w:val="24"/>
          <w:szCs w:val="24"/>
        </w:rPr>
        <w:t>");}</w:t>
      </w:r>
    </w:p>
    <w:p w14:paraId="763EB85E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>else</w:t>
      </w:r>
    </w:p>
    <w:p w14:paraId="5F33F159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{require 'head/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top.php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';}</w:t>
      </w:r>
    </w:p>
    <w:p w14:paraId="66BEBF44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require 'controller/check 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Login.php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';</w:t>
      </w:r>
    </w:p>
    <w:p w14:paraId="62C8255C" w14:textId="13060432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>?&gt;</w:t>
      </w:r>
    </w:p>
    <w:p w14:paraId="334E1323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>&lt;!DOCTYPE html&gt;</w:t>
      </w:r>
    </w:p>
    <w:p w14:paraId="554101F3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>&lt;html&gt;</w:t>
      </w:r>
    </w:p>
    <w:p w14:paraId="39F4B81F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>&lt;head&gt;</w:t>
      </w:r>
    </w:p>
    <w:p w14:paraId="7C4845DD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  <w:t>&lt;title&gt;Login&lt;/title&gt;</w:t>
      </w:r>
    </w:p>
    <w:p w14:paraId="7BAD2FDC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  <w:t xml:space="preserve">&lt;link 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="stylesheet" type="text/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css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" 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css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/login_Style.css"&gt;</w:t>
      </w:r>
    </w:p>
    <w:p w14:paraId="3E11FF70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  <w:t xml:space="preserve">&lt;script 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="JS/name_password.js"&gt;&lt;/script&gt;</w:t>
      </w:r>
    </w:p>
    <w:p w14:paraId="5381308C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E3041EE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>&lt;/head&gt;</w:t>
      </w:r>
    </w:p>
    <w:p w14:paraId="7CD25675" w14:textId="68DBA856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>&lt;body&gt;</w:t>
      </w:r>
    </w:p>
    <w:p w14:paraId="74014941" w14:textId="4DD5D198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&lt;form class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wrape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" action="&lt;?php echo 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htmlspecialchars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$_SERVER['PHP_SELF</w:t>
      </w:r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']);?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>&gt;" method="post"&gt;</w:t>
      </w:r>
    </w:p>
    <w:p w14:paraId="7064370D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&lt;div class="header"&gt;</w:t>
      </w:r>
    </w:p>
    <w:p w14:paraId="4FA0D20D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&lt;label&gt;LOGIN&lt;/label&gt;</w:t>
      </w:r>
    </w:p>
    <w:p w14:paraId="67A71EF4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&lt;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h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hr_tag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"&gt;</w:t>
      </w:r>
    </w:p>
    <w:p w14:paraId="115B5581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&lt;/div&gt;</w:t>
      </w:r>
    </w:p>
    <w:p w14:paraId="77EBE7B0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&lt;div&gt;</w:t>
      </w:r>
    </w:p>
    <w:p w14:paraId="30244320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&lt;div class="Content"&gt;</w:t>
      </w:r>
    </w:p>
    <w:p w14:paraId="7A2FE396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&lt;input type="text" id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_nam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" name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_nam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" placeholder="Enter User Name</w:t>
      </w:r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"  class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input_holde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" 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onkeyup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checkuerNam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()" 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onblu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checkuerNam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)" onclick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checkuerNam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)" value="&lt;?php if(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$_COOKIE['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_nam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'])) {echo $_COOKIE['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_nam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'];} ?&gt;"&gt;</w:t>
      </w:r>
    </w:p>
    <w:p w14:paraId="1A3ADDD7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&lt;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&gt;&lt;span class="error" id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namEer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Usernameer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;?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>&gt;&lt;/span&gt;</w:t>
      </w:r>
    </w:p>
    <w:p w14:paraId="197CDE5A" w14:textId="1ED692B5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&lt;/div&gt;</w:t>
      </w:r>
    </w:p>
    <w:p w14:paraId="666AD21F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&lt;div class="Content"&gt;</w:t>
      </w:r>
    </w:p>
    <w:p w14:paraId="2B0BEEA4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&lt;input type="password" id="password" placeholder="Enter Password" name="password" class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input_holde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" 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onkeyup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checkPassword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 xml:space="preserve">)" 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onblu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checkPassword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)" onclick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checkPassword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)" value="&lt;?php if(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$_COOKIE['password'])) {echo $_COOKIE['password'];} ?&gt;"&gt;</w:t>
      </w:r>
    </w:p>
    <w:p w14:paraId="03CEDB54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&lt;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&gt;&lt;span class="error" id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passwordEr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"&gt;&lt;?php echo $</w:t>
      </w:r>
      <w:proofErr w:type="spellStart"/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passworder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;?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>&gt;&lt;/span&gt;</w:t>
      </w:r>
    </w:p>
    <w:p w14:paraId="4F4B6EB1" w14:textId="28C6DF1B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&lt;/div&gt;</w:t>
      </w:r>
    </w:p>
    <w:p w14:paraId="1BE26ECB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&lt;div class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checker_content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"&gt;</w:t>
      </w:r>
    </w:p>
    <w:p w14:paraId="58C12A33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&lt;input type="checkbox" name="remember" &lt;?php if(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$_COOKIE['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_nam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'])) {echo "checked";</w:t>
      </w:r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} ?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>&gt;&gt;&lt;span&gt;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Rembe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 Me&lt;/span&gt;</w:t>
      </w:r>
    </w:p>
    <w:p w14:paraId="057CD92C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lastRenderedPageBreak/>
        <w:t xml:space="preserve">      &lt;/div&gt;</w:t>
      </w:r>
    </w:p>
    <w:p w14:paraId="21A41D04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&lt;div class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submit_content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"&gt;</w:t>
      </w:r>
    </w:p>
    <w:p w14:paraId="2FF9E67D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&lt;input type="submit" name="submit" value="Login" class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submit_button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"&gt;</w:t>
      </w:r>
    </w:p>
    <w:p w14:paraId="210C208E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&lt;/div&gt;</w:t>
      </w:r>
    </w:p>
    <w:p w14:paraId="6949A493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&lt;div class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link_text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"&gt;</w:t>
      </w:r>
    </w:p>
    <w:p w14:paraId="493B960F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&lt;span&gt;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Dont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 have </w:t>
      </w:r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account?&lt;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 xml:space="preserve">/span&gt;&lt;a 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registration.php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" class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forget_password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"&gt;Sign Up&lt;/a&gt;</w:t>
      </w:r>
    </w:p>
    <w:p w14:paraId="0DF8A48E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&lt;/div&gt;</w:t>
      </w:r>
    </w:p>
    <w:p w14:paraId="16CD8CAB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&lt;div class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link_text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"&gt;</w:t>
      </w:r>
    </w:p>
    <w:p w14:paraId="669A2E9F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&lt;a 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="forget 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password.php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" class=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forget_password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"&gt;Forget </w:t>
      </w:r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password?&lt;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>/a&gt;</w:t>
      </w:r>
    </w:p>
    <w:p w14:paraId="43FB73EF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&lt;/div&gt;</w:t>
      </w:r>
    </w:p>
    <w:p w14:paraId="209B806D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>&lt;/form&gt;</w:t>
      </w:r>
    </w:p>
    <w:p w14:paraId="089A9EF5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>&lt;/div&gt;</w:t>
      </w:r>
    </w:p>
    <w:p w14:paraId="2ED0C9D0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>&lt;?php require '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fotte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/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Footer.php</w:t>
      </w:r>
      <w:proofErr w:type="spellEnd"/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';?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>&gt;</w:t>
      </w:r>
    </w:p>
    <w:p w14:paraId="1ADAFBDE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>&lt;/body&gt;</w:t>
      </w:r>
    </w:p>
    <w:p w14:paraId="37A982E5" w14:textId="26322677" w:rsidR="00D0165F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>&lt;/html&gt;</w:t>
      </w:r>
    </w:p>
    <w:p w14:paraId="6CFA7AF8" w14:textId="77777777" w:rsidR="004B5334" w:rsidRDefault="004B5334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53F650C" w14:textId="7069CEDF" w:rsidR="00A54DC2" w:rsidRPr="004B5334" w:rsidRDefault="00A54DC2" w:rsidP="004B5334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 xml:space="preserve">Check </w:t>
      </w: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login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3C142958" w14:textId="77777777" w:rsidR="00A54DC2" w:rsidRPr="00A54DC2" w:rsidRDefault="00A54DC2" w:rsidP="00A54DC2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474C0B94" w14:textId="768CCF9F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  <w:t xml:space="preserve">&lt;?php </w:t>
      </w:r>
    </w:p>
    <w:p w14:paraId="4B650674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nameer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passworder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 = "</w:t>
      </w:r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" ;</w:t>
      </w:r>
      <w:proofErr w:type="gramEnd"/>
    </w:p>
    <w:p w14:paraId="7DB57A3C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  <w:t xml:space="preserve">$password = $Username </w:t>
      </w:r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=  "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>";</w:t>
      </w:r>
    </w:p>
    <w:p w14:paraId="361F57CB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>if (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$_POST['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_nam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']) &amp;</w:t>
      </w:r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&amp; !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>$_POST['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_nam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'] == "" &amp;&amp; !$_POST['password'] == "") </w:t>
      </w:r>
    </w:p>
    <w:p w14:paraId="6B77D44B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{</w:t>
      </w:r>
    </w:p>
    <w:p w14:paraId="6F18415F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 require 'controller/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checkloginData.php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';</w:t>
      </w:r>
    </w:p>
    <w:p w14:paraId="1090CABB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if ($_POST['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_name</w:t>
      </w:r>
      <w:proofErr w:type="spellEnd"/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']=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 xml:space="preserve">=$Username &amp;&amp; $_POST['password']==$password) </w:t>
      </w:r>
    </w:p>
    <w:p w14:paraId="1DBE2D18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{</w:t>
      </w:r>
    </w:p>
    <w:p w14:paraId="23D4BE4C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  $_SESSION['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_nam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'] = $Username;</w:t>
      </w:r>
    </w:p>
    <w:p w14:paraId="33953583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  $_SESSION['password'] = $password;</w:t>
      </w:r>
    </w:p>
    <w:p w14:paraId="7E32BC80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  if(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$_POST['remember']))</w:t>
      </w:r>
    </w:p>
    <w:p w14:paraId="7B767980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  {</w:t>
      </w:r>
    </w:p>
    <w:p w14:paraId="0B201F36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    </w:t>
      </w:r>
      <w:proofErr w:type="spellStart"/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setcooki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>'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_nam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', $Username, time()+3600);</w:t>
      </w:r>
    </w:p>
    <w:p w14:paraId="6A5A09E5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    </w:t>
      </w:r>
      <w:proofErr w:type="spellStart"/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setcooki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>'password', $_POST['password'], time()+3600);</w:t>
      </w:r>
    </w:p>
    <w:p w14:paraId="1B3A87A3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  }</w:t>
      </w:r>
    </w:p>
    <w:p w14:paraId="2F722BD7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  </w:t>
      </w:r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else{</w:t>
      </w:r>
      <w:proofErr w:type="gramEnd"/>
    </w:p>
    <w:p w14:paraId="4A08B6B7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setcooki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'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_nam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',"");</w:t>
      </w:r>
    </w:p>
    <w:p w14:paraId="4B565BA1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setcooki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'password',"");</w:t>
      </w:r>
    </w:p>
    <w:p w14:paraId="4B05FE76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echo "Cookie not set";</w:t>
      </w:r>
    </w:p>
    <w:p w14:paraId="3FFFDFF1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563EE9AE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  header("</w:t>
      </w:r>
      <w:proofErr w:type="spellStart"/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location:Public.php</w:t>
      </w:r>
      <w:proofErr w:type="spellEnd"/>
      <w:proofErr w:type="gramEnd"/>
      <w:r w:rsidRPr="00A54DC2">
        <w:rPr>
          <w:rFonts w:ascii="Consolas" w:hAnsi="Consolas" w:cs="Times New Roman"/>
          <w:i/>
          <w:sz w:val="24"/>
          <w:szCs w:val="24"/>
        </w:rPr>
        <w:t>");</w:t>
      </w:r>
    </w:p>
    <w:p w14:paraId="46979CD7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4168BBC6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else</w:t>
      </w:r>
    </w:p>
    <w:p w14:paraId="69F86256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{</w:t>
      </w:r>
    </w:p>
    <w:p w14:paraId="78E15B0D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  echo "Username or password is invalid";</w:t>
      </w:r>
    </w:p>
    <w:p w14:paraId="786EEB72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524B59A4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}</w:t>
      </w:r>
    </w:p>
    <w:p w14:paraId="2FBAD1B4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lastRenderedPageBreak/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  <w:t>if ($_SERVER["REQUEST_METHOD"] == "POST")</w:t>
      </w:r>
    </w:p>
    <w:p w14:paraId="2D0BBA29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  <w:t xml:space="preserve">    {</w:t>
      </w:r>
    </w:p>
    <w:p w14:paraId="35F19395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  <w:t>if(empty($_POST[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_nam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"]))</w:t>
      </w:r>
    </w:p>
    <w:p w14:paraId="0FB7890F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{</w:t>
      </w:r>
    </w:p>
    <w:p w14:paraId="0F11B455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nameer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 = "*Insert Username";</w:t>
      </w:r>
    </w:p>
    <w:p w14:paraId="353FD6FA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 xml:space="preserve">} </w:t>
      </w:r>
    </w:p>
    <w:p w14:paraId="6D271434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else</w:t>
      </w:r>
    </w:p>
    <w:p w14:paraId="0F3EF180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{</w:t>
      </w:r>
    </w:p>
    <w:p w14:paraId="7CC37079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$Username = ($_POST["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_name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"]);</w:t>
      </w:r>
    </w:p>
    <w:p w14:paraId="70BEBBE7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if (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preg_match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'/^[a-zA-Z0-</w:t>
      </w:r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9]$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 xml:space="preserve">/', $Username)) </w:t>
      </w:r>
    </w:p>
    <w:p w14:paraId="603B8720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{</w:t>
      </w:r>
    </w:p>
    <w:p w14:paraId="66BBBA5A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nameer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 = "*Invalid Input";</w:t>
      </w:r>
    </w:p>
    <w:p w14:paraId="4AE905D5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}</w:t>
      </w:r>
    </w:p>
    <w:p w14:paraId="68918EDF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elseif (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str_word_count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$</w:t>
      </w:r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Username)&lt;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 xml:space="preserve">2) </w:t>
      </w:r>
    </w:p>
    <w:p w14:paraId="332300B1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{</w:t>
      </w:r>
    </w:p>
    <w:p w14:paraId="60DE4D8E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Usernameer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 = "*Minimum Two Characters";</w:t>
      </w:r>
    </w:p>
    <w:p w14:paraId="4B5236D3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}</w:t>
      </w:r>
    </w:p>
    <w:p w14:paraId="315F8A05" w14:textId="1BCB5D33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 xml:space="preserve">  </w:t>
      </w:r>
      <w:r w:rsidRPr="00A54DC2">
        <w:rPr>
          <w:rFonts w:ascii="Consolas" w:hAnsi="Consolas" w:cs="Times New Roman"/>
          <w:i/>
          <w:sz w:val="24"/>
          <w:szCs w:val="24"/>
        </w:rPr>
        <w:tab/>
        <w:t>}</w:t>
      </w:r>
    </w:p>
    <w:p w14:paraId="393EA494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33C9589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if(empty($_POST["password"]))</w:t>
      </w:r>
    </w:p>
    <w:p w14:paraId="36418575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{</w:t>
      </w:r>
    </w:p>
    <w:p w14:paraId="0AA9A76F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passworder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 = "*Insert password";</w:t>
      </w:r>
    </w:p>
    <w:p w14:paraId="2988FD35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 xml:space="preserve">} </w:t>
      </w:r>
    </w:p>
    <w:p w14:paraId="0766905B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else</w:t>
      </w:r>
    </w:p>
    <w:p w14:paraId="04BCAC15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{</w:t>
      </w:r>
    </w:p>
    <w:p w14:paraId="55225DDF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$password = ($_POST["password"]);</w:t>
      </w:r>
    </w:p>
    <w:p w14:paraId="22780F5A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if(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strlen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>($</w:t>
      </w:r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password)&lt;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 xml:space="preserve">8) </w:t>
      </w:r>
    </w:p>
    <w:p w14:paraId="72F1B347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{</w:t>
      </w:r>
    </w:p>
    <w:p w14:paraId="3D77A4DA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 xml:space="preserve"> $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passworder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 = "Your Password Must Contain At Least 8 Characters!";</w:t>
      </w:r>
    </w:p>
    <w:p w14:paraId="31FC14FD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}</w:t>
      </w:r>
    </w:p>
    <w:p w14:paraId="2EBE06ED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 xml:space="preserve">elseif </w:t>
      </w:r>
      <w:proofErr w:type="gramStart"/>
      <w:r w:rsidRPr="00A54DC2">
        <w:rPr>
          <w:rFonts w:ascii="Consolas" w:hAnsi="Consolas" w:cs="Times New Roman"/>
          <w:i/>
          <w:sz w:val="24"/>
          <w:szCs w:val="24"/>
        </w:rPr>
        <w:t>(!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preg</w:t>
      </w:r>
      <w:proofErr w:type="gramEnd"/>
      <w:r w:rsidRPr="00A54DC2">
        <w:rPr>
          <w:rFonts w:ascii="Consolas" w:hAnsi="Consolas" w:cs="Times New Roman"/>
          <w:i/>
          <w:sz w:val="24"/>
          <w:szCs w:val="24"/>
        </w:rPr>
        <w:t>_match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("/[!,@,#,$,%]/",$password)) </w:t>
      </w:r>
    </w:p>
    <w:p w14:paraId="4B1C83D8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{</w:t>
      </w:r>
    </w:p>
    <w:p w14:paraId="1FFAD5D4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A54DC2">
        <w:rPr>
          <w:rFonts w:ascii="Consolas" w:hAnsi="Consolas" w:cs="Times New Roman"/>
          <w:i/>
          <w:sz w:val="24"/>
          <w:szCs w:val="24"/>
        </w:rPr>
        <w:t>passworderr</w:t>
      </w:r>
      <w:proofErr w:type="spellEnd"/>
      <w:r w:rsidRPr="00A54DC2">
        <w:rPr>
          <w:rFonts w:ascii="Consolas" w:hAnsi="Consolas" w:cs="Times New Roman"/>
          <w:i/>
          <w:sz w:val="24"/>
          <w:szCs w:val="24"/>
        </w:rPr>
        <w:t xml:space="preserve"> = "*Minimum One Special Character";</w:t>
      </w:r>
    </w:p>
    <w:p w14:paraId="74E9F01E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</w:p>
    <w:p w14:paraId="4DADA163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}</w:t>
      </w:r>
    </w:p>
    <w:p w14:paraId="191541C9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 xml:space="preserve">    </w:t>
      </w: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}</w:t>
      </w:r>
    </w:p>
    <w:p w14:paraId="3A3EA201" w14:textId="77777777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4BAE586" w14:textId="63C33A41" w:rsidR="00A54DC2" w:rsidRPr="00A54DC2" w:rsidRDefault="00A54DC2" w:rsidP="00A54DC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  <w:t>}</w:t>
      </w:r>
    </w:p>
    <w:p w14:paraId="6FA58EC5" w14:textId="7FFC2C05" w:rsidR="00A54DC2" w:rsidRPr="00A54DC2" w:rsidRDefault="00A54DC2" w:rsidP="004B533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  <w:t xml:space="preserve"> ?&gt; </w:t>
      </w:r>
    </w:p>
    <w:p w14:paraId="605C6381" w14:textId="3D63195F" w:rsidR="00D0165F" w:rsidRDefault="00A54DC2" w:rsidP="00A54DC2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 w:rsidRPr="00A54DC2">
        <w:rPr>
          <w:rFonts w:ascii="Consolas" w:hAnsi="Consolas" w:cs="Times New Roman"/>
          <w:i/>
          <w:sz w:val="24"/>
          <w:szCs w:val="24"/>
        </w:rPr>
        <w:tab/>
      </w:r>
      <w:r w:rsidRPr="00A54DC2">
        <w:rPr>
          <w:rFonts w:ascii="Consolas" w:hAnsi="Consolas" w:cs="Times New Roman"/>
          <w:i/>
          <w:sz w:val="24"/>
          <w:szCs w:val="24"/>
        </w:rPr>
        <w:tab/>
      </w:r>
    </w:p>
    <w:p w14:paraId="0E905EC1" w14:textId="7C1D6BF3" w:rsidR="00D0165F" w:rsidRPr="004B5334" w:rsidRDefault="004B5334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 w:rsidRPr="004B5334">
        <w:rPr>
          <w:rFonts w:ascii="Consolas" w:hAnsi="Consolas" w:cs="Times New Roman"/>
          <w:b/>
          <w:i/>
          <w:sz w:val="24"/>
          <w:szCs w:val="24"/>
          <w:u w:val="single"/>
        </w:rPr>
        <w:t>registration</w:t>
      </w:r>
      <w:r w:rsidR="00D0165F" w:rsidRPr="004B5334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3676D4C7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&lt;?php </w:t>
      </w:r>
    </w:p>
    <w:p w14:paraId="07CD9696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</w:p>
    <w:p w14:paraId="7516A61F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session_</w:t>
      </w:r>
      <w:proofErr w:type="gramStart"/>
      <w:r w:rsidRPr="004B5334">
        <w:rPr>
          <w:rFonts w:ascii="Consolas" w:hAnsi="Consolas" w:cs="Times New Roman"/>
          <w:bCs/>
          <w:i/>
          <w:sz w:val="24"/>
          <w:szCs w:val="24"/>
        </w:rPr>
        <w:t>start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(</w:t>
      </w:r>
      <w:proofErr w:type="gramEnd"/>
      <w:r w:rsidRPr="004B5334">
        <w:rPr>
          <w:rFonts w:ascii="Consolas" w:hAnsi="Consolas" w:cs="Times New Roman"/>
          <w:bCs/>
          <w:i/>
          <w:sz w:val="24"/>
          <w:szCs w:val="24"/>
        </w:rPr>
        <w:t>);</w:t>
      </w:r>
    </w:p>
    <w:p w14:paraId="00EFE4DB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</w:p>
    <w:p w14:paraId="0E2B6720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if (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isset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($_SESSION['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user_name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']))</w:t>
      </w:r>
    </w:p>
    <w:p w14:paraId="321FE7A1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 xml:space="preserve">  {</w:t>
      </w:r>
    </w:p>
    <w:p w14:paraId="0D05E8E4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lastRenderedPageBreak/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 xml:space="preserve">    header("</w:t>
      </w:r>
      <w:proofErr w:type="spellStart"/>
      <w:proofErr w:type="gramStart"/>
      <w:r w:rsidRPr="004B5334">
        <w:rPr>
          <w:rFonts w:ascii="Consolas" w:hAnsi="Consolas" w:cs="Times New Roman"/>
          <w:bCs/>
          <w:i/>
          <w:sz w:val="24"/>
          <w:szCs w:val="24"/>
        </w:rPr>
        <w:t>location:Login.php</w:t>
      </w:r>
      <w:proofErr w:type="spellEnd"/>
      <w:proofErr w:type="gramEnd"/>
      <w:r w:rsidRPr="004B5334">
        <w:rPr>
          <w:rFonts w:ascii="Consolas" w:hAnsi="Consolas" w:cs="Times New Roman"/>
          <w:bCs/>
          <w:i/>
          <w:sz w:val="24"/>
          <w:szCs w:val="24"/>
        </w:rPr>
        <w:t>");</w:t>
      </w:r>
    </w:p>
    <w:p w14:paraId="36C4230C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 xml:space="preserve">  }</w:t>
      </w:r>
    </w:p>
    <w:p w14:paraId="1D8145A3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else</w:t>
      </w:r>
    </w:p>
    <w:p w14:paraId="035937EA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{</w:t>
      </w:r>
    </w:p>
    <w:p w14:paraId="10C2BA3E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 xml:space="preserve">  require 'head/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Top.php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';</w:t>
      </w:r>
    </w:p>
    <w:p w14:paraId="196F92C6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}</w:t>
      </w:r>
    </w:p>
    <w:p w14:paraId="0BE9EAD5" w14:textId="0831B461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>require 'controller/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store_data.php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';</w:t>
      </w:r>
    </w:p>
    <w:p w14:paraId="27E2A31B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>?&gt;</w:t>
      </w:r>
    </w:p>
    <w:p w14:paraId="3C97FF5A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>&lt;!DOCTYPE html&gt;</w:t>
      </w:r>
    </w:p>
    <w:p w14:paraId="2E2BF08B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>&lt;html&gt;</w:t>
      </w:r>
    </w:p>
    <w:p w14:paraId="66B7DDF5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>&lt;head&gt;</w:t>
      </w:r>
    </w:p>
    <w:p w14:paraId="36CAFB90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title&gt;From&lt;/title&gt;</w:t>
      </w:r>
    </w:p>
    <w:p w14:paraId="24218AF2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  <w:t xml:space="preserve">&lt;link 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rel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="stylesheet" type="text/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css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" 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href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css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/registration_style.css"&gt;</w:t>
      </w:r>
    </w:p>
    <w:p w14:paraId="35DC3244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&lt;script 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src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="JS/name_password.js"&gt;&lt;/script&gt;</w:t>
      </w:r>
    </w:p>
    <w:p w14:paraId="5B813810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&lt;script 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src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="JS/email.js"&gt;&lt;/script&gt;</w:t>
      </w:r>
    </w:p>
    <w:p w14:paraId="0750A418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&lt;script 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src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="JS/sign_up.js"&gt;&lt;/script&gt;</w:t>
      </w:r>
    </w:p>
    <w:p w14:paraId="3BB3DDDF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>&lt;/head&gt;</w:t>
      </w:r>
    </w:p>
    <w:p w14:paraId="7E5393D7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>&lt;body&gt;</w:t>
      </w:r>
    </w:p>
    <w:p w14:paraId="3F2E20D2" w14:textId="2C0744E8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>&lt;div class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reg_box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&gt;</w:t>
      </w:r>
    </w:p>
    <w:p w14:paraId="67ADF4F9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div class="header"&gt;</w:t>
      </w:r>
    </w:p>
    <w:p w14:paraId="179BE8C0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p class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header_text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&gt;Registration&lt;/&gt;</w:t>
      </w:r>
    </w:p>
    <w:p w14:paraId="533CBDA1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/div&gt;</w:t>
      </w:r>
    </w:p>
    <w:p w14:paraId="5C43A5F3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form method="post" name="form" action="&lt;?php echo $_SERVER['PHP_SELF']</w:t>
      </w:r>
      <w:proofErr w:type="gramStart"/>
      <w:r w:rsidRPr="004B5334">
        <w:rPr>
          <w:rFonts w:ascii="Consolas" w:hAnsi="Consolas" w:cs="Times New Roman"/>
          <w:bCs/>
          <w:i/>
          <w:sz w:val="24"/>
          <w:szCs w:val="24"/>
        </w:rPr>
        <w:t>; ?</w:t>
      </w:r>
      <w:proofErr w:type="gramEnd"/>
      <w:r w:rsidRPr="004B5334">
        <w:rPr>
          <w:rFonts w:ascii="Consolas" w:hAnsi="Consolas" w:cs="Times New Roman"/>
          <w:bCs/>
          <w:i/>
          <w:sz w:val="24"/>
          <w:szCs w:val="24"/>
        </w:rPr>
        <w:t>&gt;"&gt;</w:t>
      </w:r>
    </w:p>
    <w:p w14:paraId="2A423AAA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div class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wrape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&gt;</w:t>
      </w:r>
    </w:p>
    <w:p w14:paraId="49D14800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div class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first_inputs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&gt;</w:t>
      </w:r>
    </w:p>
    <w:p w14:paraId="7CC40356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div class="content1"&gt;</w:t>
      </w:r>
    </w:p>
    <w:p w14:paraId="06C0E432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 xml:space="preserve"> &lt;input type="text" placeholder="Enter your name" class="input" id="name" name="name" 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onkeyup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="</w:t>
      </w:r>
      <w:proofErr w:type="spellStart"/>
      <w:proofErr w:type="gramStart"/>
      <w:r w:rsidRPr="004B5334">
        <w:rPr>
          <w:rFonts w:ascii="Consolas" w:hAnsi="Consolas" w:cs="Times New Roman"/>
          <w:bCs/>
          <w:i/>
          <w:sz w:val="24"/>
          <w:szCs w:val="24"/>
        </w:rPr>
        <w:t>checkName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(</w:t>
      </w:r>
      <w:proofErr w:type="gramEnd"/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)" 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onblu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checkName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()" onclick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checkName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()"&gt;</w:t>
      </w:r>
    </w:p>
    <w:p w14:paraId="0894F764" w14:textId="387391C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  &lt;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b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&gt;&lt;span class="error" id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namEer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&gt; &lt;?php echo $</w:t>
      </w:r>
      <w:proofErr w:type="spellStart"/>
      <w:proofErr w:type="gramStart"/>
      <w:r w:rsidRPr="004B5334">
        <w:rPr>
          <w:rFonts w:ascii="Consolas" w:hAnsi="Consolas" w:cs="Times New Roman"/>
          <w:bCs/>
          <w:i/>
          <w:sz w:val="24"/>
          <w:szCs w:val="24"/>
        </w:rPr>
        <w:t>nameer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;?</w:t>
      </w:r>
      <w:proofErr w:type="gramEnd"/>
      <w:r w:rsidRPr="004B5334">
        <w:rPr>
          <w:rFonts w:ascii="Consolas" w:hAnsi="Consolas" w:cs="Times New Roman"/>
          <w:bCs/>
          <w:i/>
          <w:sz w:val="24"/>
          <w:szCs w:val="24"/>
        </w:rPr>
        <w:t>&gt;&lt;/span&gt;&lt;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h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&gt;</w:t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</w:p>
    <w:p w14:paraId="55E36795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/div&gt;</w:t>
      </w:r>
    </w:p>
    <w:p w14:paraId="5107C8E7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div class="content1"&gt;</w:t>
      </w:r>
    </w:p>
    <w:p w14:paraId="32B33603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input type="text" id="email" name="email" placeholder="Enter Your Email" class="input</w:t>
      </w:r>
      <w:proofErr w:type="gramStart"/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"  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onkeyup</w:t>
      </w:r>
      <w:proofErr w:type="spellEnd"/>
      <w:proofErr w:type="gramEnd"/>
      <w:r w:rsidRPr="004B5334">
        <w:rPr>
          <w:rFonts w:ascii="Consolas" w:hAnsi="Consolas" w:cs="Times New Roman"/>
          <w:bCs/>
          <w:i/>
          <w:sz w:val="24"/>
          <w:szCs w:val="24"/>
        </w:rPr>
        <w:t>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checkEmail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()" 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onblu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checkEmail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()" onclick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checkEmail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()"&gt;</w:t>
      </w:r>
    </w:p>
    <w:p w14:paraId="202BE0BE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b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&gt;&lt;span class="error" id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emailEr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&gt;</w:t>
      </w:r>
    </w:p>
    <w:p w14:paraId="4E598FB8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  <w:t xml:space="preserve"> </w:t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?php echo $</w:t>
      </w:r>
      <w:proofErr w:type="spellStart"/>
      <w:proofErr w:type="gramStart"/>
      <w:r w:rsidRPr="004B5334">
        <w:rPr>
          <w:rFonts w:ascii="Consolas" w:hAnsi="Consolas" w:cs="Times New Roman"/>
          <w:bCs/>
          <w:i/>
          <w:sz w:val="24"/>
          <w:szCs w:val="24"/>
        </w:rPr>
        <w:t>emailer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;?</w:t>
      </w:r>
      <w:proofErr w:type="gramEnd"/>
      <w:r w:rsidRPr="004B5334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5CEB769C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  <w:t xml:space="preserve"> </w:t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/span&gt;&lt;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b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2F0272D2" w14:textId="44AC4F04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/div&gt;</w:t>
      </w:r>
    </w:p>
    <w:p w14:paraId="0BFBB011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div class="content1"&gt;</w:t>
      </w:r>
    </w:p>
    <w:p w14:paraId="519E447B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input type="text" class="input" id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user_name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 name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user_name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" placeholder="Enter User Name" 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onkeyup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="</w:t>
      </w:r>
      <w:proofErr w:type="spellStart"/>
      <w:proofErr w:type="gramStart"/>
      <w:r w:rsidRPr="004B5334">
        <w:rPr>
          <w:rFonts w:ascii="Consolas" w:hAnsi="Consolas" w:cs="Times New Roman"/>
          <w:bCs/>
          <w:i/>
          <w:sz w:val="24"/>
          <w:szCs w:val="24"/>
        </w:rPr>
        <w:t>checkuerName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(</w:t>
      </w:r>
      <w:proofErr w:type="gramEnd"/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)" 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onblu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checkuerName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()" onclick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checkuerName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()"&gt;</w:t>
      </w:r>
    </w:p>
    <w:p w14:paraId="3FB60763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b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&gt;&lt;span class="error" id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usernamEer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&gt;&lt;?php echo $</w:t>
      </w:r>
      <w:proofErr w:type="spellStart"/>
      <w:proofErr w:type="gramStart"/>
      <w:r w:rsidRPr="004B5334">
        <w:rPr>
          <w:rFonts w:ascii="Consolas" w:hAnsi="Consolas" w:cs="Times New Roman"/>
          <w:bCs/>
          <w:i/>
          <w:sz w:val="24"/>
          <w:szCs w:val="24"/>
        </w:rPr>
        <w:t>Usernameer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;?</w:t>
      </w:r>
      <w:proofErr w:type="gramEnd"/>
      <w:r w:rsidRPr="004B5334">
        <w:rPr>
          <w:rFonts w:ascii="Consolas" w:hAnsi="Consolas" w:cs="Times New Roman"/>
          <w:bCs/>
          <w:i/>
          <w:sz w:val="24"/>
          <w:szCs w:val="24"/>
        </w:rPr>
        <w:t>&gt;&lt;/span&gt;</w:t>
      </w:r>
    </w:p>
    <w:p w14:paraId="45463F99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/div&gt;</w:t>
      </w:r>
    </w:p>
    <w:p w14:paraId="3302BA3B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h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 class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hr_tag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&gt;</w:t>
      </w:r>
    </w:p>
    <w:p w14:paraId="015B5E9B" w14:textId="2160307C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lastRenderedPageBreak/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/div&gt;</w:t>
      </w:r>
    </w:p>
    <w:p w14:paraId="29490A7F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div class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second_inputs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&gt;</w:t>
      </w:r>
    </w:p>
    <w:p w14:paraId="722467BA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div class="content"&gt;</w:t>
      </w:r>
    </w:p>
    <w:p w14:paraId="79AC3BBF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input type="password" placeholder="Enter Password" id="password" name="password</w:t>
      </w:r>
      <w:proofErr w:type="gramStart"/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"  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onkeyup</w:t>
      </w:r>
      <w:proofErr w:type="spellEnd"/>
      <w:proofErr w:type="gramEnd"/>
      <w:r w:rsidRPr="004B5334">
        <w:rPr>
          <w:rFonts w:ascii="Consolas" w:hAnsi="Consolas" w:cs="Times New Roman"/>
          <w:bCs/>
          <w:i/>
          <w:sz w:val="24"/>
          <w:szCs w:val="24"/>
        </w:rPr>
        <w:t>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checkPassword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()" 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onblu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checkPassword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()" onclick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checkPassword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()" class="input"&gt;</w:t>
      </w:r>
    </w:p>
    <w:p w14:paraId="5F7D09A4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b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&gt;&lt;span class="error" id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passwordEr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&gt;&lt;?php echo $</w:t>
      </w:r>
      <w:proofErr w:type="spellStart"/>
      <w:proofErr w:type="gramStart"/>
      <w:r w:rsidRPr="004B5334">
        <w:rPr>
          <w:rFonts w:ascii="Consolas" w:hAnsi="Consolas" w:cs="Times New Roman"/>
          <w:bCs/>
          <w:i/>
          <w:sz w:val="24"/>
          <w:szCs w:val="24"/>
        </w:rPr>
        <w:t>passworder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;?</w:t>
      </w:r>
      <w:proofErr w:type="gramEnd"/>
      <w:r w:rsidRPr="004B5334">
        <w:rPr>
          <w:rFonts w:ascii="Consolas" w:hAnsi="Consolas" w:cs="Times New Roman"/>
          <w:bCs/>
          <w:i/>
          <w:sz w:val="24"/>
          <w:szCs w:val="24"/>
        </w:rPr>
        <w:t>&gt;&lt;/span&gt;</w:t>
      </w:r>
    </w:p>
    <w:p w14:paraId="0A4F0F86" w14:textId="24F53DE5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/div&gt;</w:t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</w:p>
    <w:p w14:paraId="1613390F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div class="content"&gt;</w:t>
      </w:r>
    </w:p>
    <w:p w14:paraId="7A80C2D2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input type="password" class="input" placeholder="Confirm Password" id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rpassword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 name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rpassword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" 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onkeyup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="</w:t>
      </w:r>
      <w:proofErr w:type="spellStart"/>
      <w:proofErr w:type="gramStart"/>
      <w:r w:rsidRPr="004B5334">
        <w:rPr>
          <w:rFonts w:ascii="Consolas" w:hAnsi="Consolas" w:cs="Times New Roman"/>
          <w:bCs/>
          <w:i/>
          <w:sz w:val="24"/>
          <w:szCs w:val="24"/>
        </w:rPr>
        <w:t>checkRetypeNewPassword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(</w:t>
      </w:r>
      <w:proofErr w:type="gramEnd"/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)" 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onblu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checkRetypeNewPassword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()" onclick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checkRetypeNewPassword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()"&gt;</w:t>
      </w:r>
    </w:p>
    <w:p w14:paraId="38BEF258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b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&gt;&lt;span class="error" id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rpassworder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&gt;&lt;?php echo $</w:t>
      </w:r>
      <w:proofErr w:type="spellStart"/>
      <w:proofErr w:type="gramStart"/>
      <w:r w:rsidRPr="004B5334">
        <w:rPr>
          <w:rFonts w:ascii="Consolas" w:hAnsi="Consolas" w:cs="Times New Roman"/>
          <w:bCs/>
          <w:i/>
          <w:sz w:val="24"/>
          <w:szCs w:val="24"/>
        </w:rPr>
        <w:t>rpassworder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;?</w:t>
      </w:r>
      <w:proofErr w:type="gramEnd"/>
      <w:r w:rsidRPr="004B5334">
        <w:rPr>
          <w:rFonts w:ascii="Consolas" w:hAnsi="Consolas" w:cs="Times New Roman"/>
          <w:bCs/>
          <w:i/>
          <w:sz w:val="24"/>
          <w:szCs w:val="24"/>
        </w:rPr>
        <w:t>&gt;&lt;/span&gt;</w:t>
      </w:r>
    </w:p>
    <w:p w14:paraId="1063DDC8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/div&gt;</w:t>
      </w:r>
    </w:p>
    <w:p w14:paraId="624003E4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h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 class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hr_tag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&gt;</w:t>
      </w:r>
    </w:p>
    <w:p w14:paraId="4CE2318C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/div&gt;</w:t>
      </w:r>
    </w:p>
    <w:p w14:paraId="1C939B08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div class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content_gende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&gt;</w:t>
      </w:r>
    </w:p>
    <w:p w14:paraId="65AF4D35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label class="label"&gt;Gender&lt;/label&gt;&lt;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b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1131D927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div class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gender_input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&gt;</w:t>
      </w:r>
    </w:p>
    <w:p w14:paraId="40645A0D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 xml:space="preserve"> &lt;input type="radio" name="gender" value="female"&gt;Female</w:t>
      </w:r>
    </w:p>
    <w:p w14:paraId="64DF76FE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input type="radio" name="gender" value="male"&gt;Male</w:t>
      </w:r>
    </w:p>
    <w:p w14:paraId="6BE4D90B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input type="radio" name="gender" value="other"&gt;Other</w:t>
      </w:r>
    </w:p>
    <w:p w14:paraId="456774FB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span class="error"&gt;</w:t>
      </w:r>
    </w:p>
    <w:p w14:paraId="2CFF8FEF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  <w:t xml:space="preserve"> </w:t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?php echo $</w:t>
      </w:r>
      <w:proofErr w:type="spellStart"/>
      <w:proofErr w:type="gramStart"/>
      <w:r w:rsidRPr="004B5334">
        <w:rPr>
          <w:rFonts w:ascii="Consolas" w:hAnsi="Consolas" w:cs="Times New Roman"/>
          <w:bCs/>
          <w:i/>
          <w:sz w:val="24"/>
          <w:szCs w:val="24"/>
        </w:rPr>
        <w:t>genderer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;?</w:t>
      </w:r>
      <w:proofErr w:type="gramEnd"/>
      <w:r w:rsidRPr="004B5334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634199FD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  <w:t xml:space="preserve"> </w:t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/span&gt;</w:t>
      </w:r>
    </w:p>
    <w:p w14:paraId="66BD7AC4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  <w:t xml:space="preserve"> </w:t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/div&gt;&lt;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b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5324C5FC" w14:textId="6F542EA4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/div&gt;</w:t>
      </w:r>
    </w:p>
    <w:p w14:paraId="44CC3368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div class="content"&gt;</w:t>
      </w:r>
    </w:p>
    <w:p w14:paraId="68DCF4F8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 xml:space="preserve">&lt;label class="label"&gt;Date </w:t>
      </w:r>
      <w:proofErr w:type="gramStart"/>
      <w:r w:rsidRPr="004B5334">
        <w:rPr>
          <w:rFonts w:ascii="Consolas" w:hAnsi="Consolas" w:cs="Times New Roman"/>
          <w:bCs/>
          <w:i/>
          <w:sz w:val="24"/>
          <w:szCs w:val="24"/>
        </w:rPr>
        <w:t>Of</w:t>
      </w:r>
      <w:proofErr w:type="gramEnd"/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 Birth&lt;/label&gt;&lt;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b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7FAEC646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 xml:space="preserve"> &lt;input type="date" id="dob" name="dob" class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input_dob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 value="&lt;?php echo $</w:t>
      </w:r>
      <w:proofErr w:type="gramStart"/>
      <w:r w:rsidRPr="004B5334">
        <w:rPr>
          <w:rFonts w:ascii="Consolas" w:hAnsi="Consolas" w:cs="Times New Roman"/>
          <w:bCs/>
          <w:i/>
          <w:sz w:val="24"/>
          <w:szCs w:val="24"/>
        </w:rPr>
        <w:t>dob;?</w:t>
      </w:r>
      <w:proofErr w:type="gramEnd"/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&gt;" 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onkeyup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checkdob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()" 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onblu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checkdob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()" onclick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checkdob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()"&gt;</w:t>
      </w:r>
    </w:p>
    <w:p w14:paraId="6EF9791E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 xml:space="preserve">      &lt;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b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&gt;&lt;span class="error" id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dober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 &gt;&lt;?php echo $</w:t>
      </w:r>
      <w:proofErr w:type="spellStart"/>
      <w:proofErr w:type="gramStart"/>
      <w:r w:rsidRPr="004B5334">
        <w:rPr>
          <w:rFonts w:ascii="Consolas" w:hAnsi="Consolas" w:cs="Times New Roman"/>
          <w:bCs/>
          <w:i/>
          <w:sz w:val="24"/>
          <w:szCs w:val="24"/>
        </w:rPr>
        <w:t>dober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;?</w:t>
      </w:r>
      <w:proofErr w:type="gramEnd"/>
      <w:r w:rsidRPr="004B5334">
        <w:rPr>
          <w:rFonts w:ascii="Consolas" w:hAnsi="Consolas" w:cs="Times New Roman"/>
          <w:bCs/>
          <w:i/>
          <w:sz w:val="24"/>
          <w:szCs w:val="24"/>
        </w:rPr>
        <w:t>&gt;&lt;/span&gt;&lt;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b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73A86051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/div&gt;</w:t>
      </w:r>
    </w:p>
    <w:p w14:paraId="1D83FD56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</w:p>
    <w:p w14:paraId="6B9A9419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</w:p>
    <w:p w14:paraId="6F862EC0" w14:textId="57C786C0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div class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submit_content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&gt;</w:t>
      </w:r>
    </w:p>
    <w:p w14:paraId="1D4B4438" w14:textId="7F6BFEF1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input type="submit" name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saveUse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 value="Submit" class="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submit_button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" n&gt;</w:t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</w:p>
    <w:p w14:paraId="6021ADBF" w14:textId="6A7BEEBF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/div</w:t>
      </w:r>
      <w:r w:rsidRPr="004B5334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071350E1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</w: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/div&gt;</w:t>
      </w:r>
    </w:p>
    <w:p w14:paraId="543B8315" w14:textId="0675F8E3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/form&gt;</w:t>
      </w:r>
    </w:p>
    <w:p w14:paraId="20DCF863" w14:textId="76D9D050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ab/>
        <w:t>&lt;/div&gt;</w:t>
      </w:r>
    </w:p>
    <w:p w14:paraId="1434428B" w14:textId="1D198194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>&lt;?php require '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fotter</w:t>
      </w:r>
      <w:proofErr w:type="spellEnd"/>
      <w:r w:rsidRPr="004B5334">
        <w:rPr>
          <w:rFonts w:ascii="Consolas" w:hAnsi="Consolas" w:cs="Times New Roman"/>
          <w:bCs/>
          <w:i/>
          <w:sz w:val="24"/>
          <w:szCs w:val="24"/>
        </w:rPr>
        <w:t>/</w:t>
      </w:r>
      <w:proofErr w:type="spellStart"/>
      <w:r w:rsidRPr="004B5334">
        <w:rPr>
          <w:rFonts w:ascii="Consolas" w:hAnsi="Consolas" w:cs="Times New Roman"/>
          <w:bCs/>
          <w:i/>
          <w:sz w:val="24"/>
          <w:szCs w:val="24"/>
        </w:rPr>
        <w:t>Footer.php</w:t>
      </w:r>
      <w:proofErr w:type="spellEnd"/>
      <w:proofErr w:type="gramStart"/>
      <w:r w:rsidRPr="004B5334">
        <w:rPr>
          <w:rFonts w:ascii="Consolas" w:hAnsi="Consolas" w:cs="Times New Roman"/>
          <w:bCs/>
          <w:i/>
          <w:sz w:val="24"/>
          <w:szCs w:val="24"/>
        </w:rPr>
        <w:t>';?</w:t>
      </w:r>
      <w:proofErr w:type="gramEnd"/>
      <w:r w:rsidRPr="004B5334">
        <w:rPr>
          <w:rFonts w:ascii="Consolas" w:hAnsi="Consolas" w:cs="Times New Roman"/>
          <w:bCs/>
          <w:i/>
          <w:sz w:val="24"/>
          <w:szCs w:val="24"/>
        </w:rPr>
        <w:t>&gt;</w:t>
      </w:r>
    </w:p>
    <w:p w14:paraId="33E98A71" w14:textId="77777777" w:rsidR="004B5334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>&lt;/body&gt;</w:t>
      </w:r>
    </w:p>
    <w:p w14:paraId="3DA99523" w14:textId="0FC3407E" w:rsidR="00FC5242" w:rsidRPr="004B5334" w:rsidRDefault="004B5334" w:rsidP="004B5334">
      <w:pPr>
        <w:spacing w:after="0" w:line="240" w:lineRule="auto"/>
        <w:contextualSpacing/>
        <w:rPr>
          <w:rFonts w:ascii="Consolas" w:hAnsi="Consolas" w:cs="Times New Roman"/>
          <w:bCs/>
          <w:i/>
          <w:sz w:val="24"/>
          <w:szCs w:val="24"/>
        </w:rPr>
      </w:pPr>
      <w:r w:rsidRPr="004B5334">
        <w:rPr>
          <w:rFonts w:ascii="Consolas" w:hAnsi="Consolas" w:cs="Times New Roman"/>
          <w:bCs/>
          <w:i/>
          <w:sz w:val="24"/>
          <w:szCs w:val="24"/>
        </w:rPr>
        <w:t>&lt;/html&gt;</w:t>
      </w:r>
    </w:p>
    <w:p w14:paraId="76C79237" w14:textId="77777777" w:rsidR="00B764C0" w:rsidRPr="007D7E60" w:rsidRDefault="00B764C0" w:rsidP="004B5334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9"/>
      <w:footerReference w:type="default" r:id="rId10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1C483" w14:textId="77777777" w:rsidR="00CB01A6" w:rsidRDefault="00CB01A6" w:rsidP="000742EE">
      <w:pPr>
        <w:spacing w:after="0" w:line="240" w:lineRule="auto"/>
      </w:pPr>
      <w:r>
        <w:separator/>
      </w:r>
    </w:p>
  </w:endnote>
  <w:endnote w:type="continuationSeparator" w:id="0">
    <w:p w14:paraId="7F4B146B" w14:textId="77777777" w:rsidR="00CB01A6" w:rsidRDefault="00CB01A6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5B130" w14:textId="77777777" w:rsidR="00CB01A6" w:rsidRDefault="00CB01A6" w:rsidP="000742EE">
      <w:pPr>
        <w:spacing w:after="0" w:line="240" w:lineRule="auto"/>
      </w:pPr>
      <w:r>
        <w:separator/>
      </w:r>
    </w:p>
  </w:footnote>
  <w:footnote w:type="continuationSeparator" w:id="0">
    <w:p w14:paraId="2CBEAAF8" w14:textId="77777777" w:rsidR="00CB01A6" w:rsidRDefault="00CB01A6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3C5A2" w14:textId="77777777" w:rsidR="002137B9" w:rsidRPr="002137B9" w:rsidRDefault="002137B9" w:rsidP="002137B9">
    <w:pPr>
      <w:spacing w:after="0" w:line="240" w:lineRule="auto"/>
      <w:jc w:val="center"/>
      <w:rPr>
        <w:rFonts w:ascii="Times New Roman" w:eastAsia="Times New Roman" w:hAnsi="Times New Roman" w:cs="Times New Roman"/>
        <w:b/>
        <w:bCs/>
        <w:color w:val="FF0000"/>
        <w:sz w:val="36"/>
        <w:szCs w:val="36"/>
      </w:rPr>
    </w:pPr>
    <w:r w:rsidRPr="002137B9">
      <w:rPr>
        <w:rFonts w:ascii="Times New Roman" w:eastAsia="Times New Roman" w:hAnsi="Times New Roman" w:cs="Times New Roman"/>
        <w:b/>
        <w:bCs/>
        <w:sz w:val="36"/>
        <w:szCs w:val="36"/>
      </w:rPr>
      <w:t>Online Book Shop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75920"/>
    <w:rsid w:val="000802DF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E35DC"/>
    <w:rsid w:val="001F020C"/>
    <w:rsid w:val="001F379E"/>
    <w:rsid w:val="001F3CD1"/>
    <w:rsid w:val="00210B74"/>
    <w:rsid w:val="002137B9"/>
    <w:rsid w:val="00260B94"/>
    <w:rsid w:val="00262F00"/>
    <w:rsid w:val="002701C6"/>
    <w:rsid w:val="002B085A"/>
    <w:rsid w:val="002B29B8"/>
    <w:rsid w:val="002B6FAF"/>
    <w:rsid w:val="002C5C74"/>
    <w:rsid w:val="002E06F4"/>
    <w:rsid w:val="002F2F79"/>
    <w:rsid w:val="00324B15"/>
    <w:rsid w:val="003256F5"/>
    <w:rsid w:val="003418DD"/>
    <w:rsid w:val="00356FA2"/>
    <w:rsid w:val="00364900"/>
    <w:rsid w:val="003801DB"/>
    <w:rsid w:val="003B7ADD"/>
    <w:rsid w:val="003F2C8A"/>
    <w:rsid w:val="00417BAC"/>
    <w:rsid w:val="00424AC6"/>
    <w:rsid w:val="00460CF5"/>
    <w:rsid w:val="00464A61"/>
    <w:rsid w:val="004B5334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A028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54DC2"/>
    <w:rsid w:val="00A6293C"/>
    <w:rsid w:val="00A75654"/>
    <w:rsid w:val="00A92759"/>
    <w:rsid w:val="00AA4374"/>
    <w:rsid w:val="00AD3451"/>
    <w:rsid w:val="00B35B5E"/>
    <w:rsid w:val="00B47E12"/>
    <w:rsid w:val="00B53994"/>
    <w:rsid w:val="00B57D96"/>
    <w:rsid w:val="00B602BF"/>
    <w:rsid w:val="00B66C92"/>
    <w:rsid w:val="00B764C0"/>
    <w:rsid w:val="00BD6686"/>
    <w:rsid w:val="00C01C3A"/>
    <w:rsid w:val="00C13B58"/>
    <w:rsid w:val="00CA3EBC"/>
    <w:rsid w:val="00CA7C65"/>
    <w:rsid w:val="00CB01A6"/>
    <w:rsid w:val="00CB77AA"/>
    <w:rsid w:val="00CF0CF1"/>
    <w:rsid w:val="00D013B7"/>
    <w:rsid w:val="00D0165F"/>
    <w:rsid w:val="00D200D3"/>
    <w:rsid w:val="00D721A1"/>
    <w:rsid w:val="00D91E27"/>
    <w:rsid w:val="00DA7C16"/>
    <w:rsid w:val="00DB50E3"/>
    <w:rsid w:val="00DD092E"/>
    <w:rsid w:val="00E37CBC"/>
    <w:rsid w:val="00E62CA4"/>
    <w:rsid w:val="00E701EB"/>
    <w:rsid w:val="00EA22FB"/>
    <w:rsid w:val="00EC48DE"/>
    <w:rsid w:val="00EF3688"/>
    <w:rsid w:val="00F14108"/>
    <w:rsid w:val="00F32934"/>
    <w:rsid w:val="00F501CE"/>
    <w:rsid w:val="00F760E3"/>
    <w:rsid w:val="00FA1996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8</Pages>
  <Words>1269</Words>
  <Characters>723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8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DIP ROY</cp:lastModifiedBy>
  <cp:revision>6</cp:revision>
  <dcterms:created xsi:type="dcterms:W3CDTF">2021-04-13T04:59:00Z</dcterms:created>
  <dcterms:modified xsi:type="dcterms:W3CDTF">2021-12-10T17:43:00Z</dcterms:modified>
  <cp:category>GROUP</cp:category>
</cp:coreProperties>
</file>